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46Z</dcterms:created>
  <dcterms:modified xsi:type="dcterms:W3CDTF">2023-05-25T12: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Walks on Water</vt:lpwstr>
  </property>
</Properties>
</file>